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4"/>
        <w:gridCol w:w="5430"/>
        <w:gridCol w:w="2316"/>
      </w:tblGrid>
      <w:tr w:rsidR="001657DC" w14:paraId="5ED4E8C2" w14:textId="77777777" w:rsidTr="00FC4D1B">
        <w:trPr>
          <w:trHeight w:val="2294"/>
        </w:trPr>
        <w:tc>
          <w:tcPr>
            <w:tcW w:w="2244" w:type="dxa"/>
          </w:tcPr>
          <w:p w14:paraId="2D655218" w14:textId="7469644D" w:rsidR="001657DC" w:rsidRDefault="00FC4D1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A39CD18" wp14:editId="72234C81">
                      <wp:simplePos x="0" y="0"/>
                      <wp:positionH relativeFrom="column">
                        <wp:posOffset>318770</wp:posOffset>
                      </wp:positionH>
                      <wp:positionV relativeFrom="paragraph">
                        <wp:posOffset>1085850</wp:posOffset>
                      </wp:positionV>
                      <wp:extent cx="6026150" cy="12700"/>
                      <wp:effectExtent l="0" t="0" r="31750" b="2540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026150" cy="127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FD45D4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1pt,85.5pt" to="499.6pt,8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" strokecolor="#4579b8 [3044]"/>
                  </w:pict>
                </mc:Fallback>
              </mc:AlternateContent>
            </w:r>
            <w:r w:rsidR="001657DC" w:rsidRPr="002A0F8C">
              <w:rPr>
                <w:noProof/>
              </w:rPr>
              <w:drawing>
                <wp:inline distT="0" distB="0" distL="0" distR="0" wp14:anchorId="3489F1CB" wp14:editId="19BBE447">
                  <wp:extent cx="848360" cy="882650"/>
                  <wp:effectExtent l="0" t="0" r="8890" b="0"/>
                  <wp:docPr id="9" name="Picture 9" descr="C:\Users\dksharma\Downloads\WhatsApp Image 2021-03-10 at 9.52.13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ksharma\Downloads\WhatsApp Image 2021-03-10 at 9.52.13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243" cy="9064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30" w:type="dxa"/>
          </w:tcPr>
          <w:p w14:paraId="2C8D017A" w14:textId="77777777" w:rsidR="001657DC" w:rsidRDefault="00FC4D1B" w:rsidP="00FC4D1B">
            <w:pPr>
              <w:keepNext/>
              <w:keepLines/>
              <w:tabs>
                <w:tab w:val="left" w:pos="1920"/>
                <w:tab w:val="center" w:pos="4680"/>
              </w:tabs>
              <w:jc w:val="center"/>
              <w:outlineLvl w:val="0"/>
              <w:rPr>
                <w:rFonts w:asciiTheme="majorHAnsi" w:eastAsia="Calibri" w:hAnsiTheme="majorHAnsi" w:cstheme="minorHAnsi"/>
                <w:b/>
                <w:sz w:val="32"/>
                <w:szCs w:val="32"/>
                <w:lang w:bidi="en-US"/>
              </w:rPr>
            </w:pPr>
            <w:r>
              <w:rPr>
                <w:rFonts w:asciiTheme="majorHAnsi" w:eastAsia="Calibri" w:hAnsiTheme="majorHAnsi" w:cstheme="minorHAnsi"/>
                <w:b/>
                <w:sz w:val="32"/>
                <w:szCs w:val="32"/>
                <w:lang w:bidi="en-US"/>
              </w:rPr>
              <w:t>American Institute of Management and Technology (AIMT)</w:t>
            </w:r>
          </w:p>
          <w:p w14:paraId="038A5558" w14:textId="594AB813" w:rsidR="00FC4D1B" w:rsidRDefault="00FC4D1B" w:rsidP="00FC4D1B">
            <w:pPr>
              <w:keepNext/>
              <w:keepLines/>
              <w:tabs>
                <w:tab w:val="left" w:pos="1920"/>
                <w:tab w:val="center" w:pos="4680"/>
              </w:tabs>
              <w:jc w:val="center"/>
              <w:outlineLvl w:val="0"/>
              <w:rPr>
                <w:rFonts w:ascii="Cambria" w:eastAsia="Calibri" w:hAnsi="Cambria" w:cs="Times New Roman"/>
                <w:b/>
                <w:noProof/>
                <w:sz w:val="32"/>
                <w:szCs w:val="32"/>
                <w:lang w:bidi="en-US"/>
              </w:rPr>
            </w:pPr>
            <w:r w:rsidRPr="00FC4D1B">
              <w:rPr>
                <w:rFonts w:asciiTheme="majorHAnsi" w:eastAsia="Calibri" w:hAnsiTheme="majorHAnsi" w:cstheme="minorHAnsi"/>
                <w:b/>
                <w:lang w:bidi="en-US"/>
              </w:rPr>
              <w:t>(A subsidiary of The Global Knowledge Foundation (GKF)</w:t>
            </w:r>
            <w:r w:rsidR="00FB702A">
              <w:rPr>
                <w:rFonts w:asciiTheme="majorHAnsi" w:eastAsia="Calibri" w:hAnsiTheme="majorHAnsi" w:cstheme="minorHAnsi"/>
                <w:b/>
                <w:lang w:bidi="en-US"/>
              </w:rPr>
              <w:t>, USA, Inc.</w:t>
            </w:r>
            <w:r w:rsidRPr="00FC4D1B">
              <w:rPr>
                <w:rFonts w:asciiTheme="majorHAnsi" w:eastAsia="Calibri" w:hAnsiTheme="majorHAnsi" w:cstheme="minorHAnsi"/>
                <w:b/>
                <w:lang w:bidi="en-US"/>
              </w:rPr>
              <w:t>)</w:t>
            </w:r>
            <w:r>
              <w:rPr>
                <w:rFonts w:ascii="Cambria" w:eastAsia="Calibri" w:hAnsi="Cambria" w:cs="Times New Roman"/>
                <w:b/>
                <w:noProof/>
                <w:sz w:val="32"/>
                <w:szCs w:val="32"/>
                <w:lang w:bidi="en-US"/>
              </w:rPr>
              <w:t xml:space="preserve"> </w:t>
            </w:r>
          </w:p>
          <w:p w14:paraId="1F05360B" w14:textId="2E0944CC" w:rsidR="00FC4D1B" w:rsidRDefault="00FB702A" w:rsidP="00FC4D1B">
            <w:pPr>
              <w:keepNext/>
              <w:keepLines/>
              <w:tabs>
                <w:tab w:val="left" w:pos="1920"/>
                <w:tab w:val="center" w:pos="4680"/>
              </w:tabs>
              <w:jc w:val="center"/>
              <w:outlineLvl w:val="0"/>
              <w:rPr>
                <w:rFonts w:ascii="Cambria" w:eastAsia="Calibri" w:hAnsi="Cambria" w:cs="Times New Roman"/>
                <w:b/>
                <w:noProof/>
                <w:sz w:val="32"/>
                <w:szCs w:val="32"/>
                <w:lang w:bidi="en-US"/>
              </w:rPr>
            </w:pPr>
            <w:r>
              <w:rPr>
                <w:rFonts w:ascii="Cambria" w:eastAsia="Calibri" w:hAnsi="Cambria" w:cs="Times New Roman"/>
                <w:b/>
                <w:noProof/>
                <w:sz w:val="32"/>
                <w:szCs w:val="32"/>
                <w:lang w:bidi="en-US"/>
              </w:rPr>
              <w:t>www.gkfusa.org</w:t>
            </w:r>
          </w:p>
          <w:p w14:paraId="230B1DFD" w14:textId="4165C101" w:rsidR="00FC4D1B" w:rsidRPr="00FC4D1B" w:rsidRDefault="00FC4D1B" w:rsidP="00FC4D1B">
            <w:pPr>
              <w:keepNext/>
              <w:keepLines/>
              <w:tabs>
                <w:tab w:val="left" w:pos="1920"/>
                <w:tab w:val="center" w:pos="4680"/>
              </w:tabs>
              <w:jc w:val="center"/>
              <w:outlineLvl w:val="0"/>
              <w:rPr>
                <w:rFonts w:asciiTheme="majorHAnsi" w:eastAsia="Calibri" w:hAnsiTheme="majorHAnsi" w:cstheme="minorHAnsi"/>
                <w:b/>
                <w:sz w:val="32"/>
                <w:szCs w:val="32"/>
                <w:lang w:bidi="en-US"/>
              </w:rPr>
            </w:pPr>
          </w:p>
        </w:tc>
        <w:tc>
          <w:tcPr>
            <w:tcW w:w="2316" w:type="dxa"/>
          </w:tcPr>
          <w:p w14:paraId="7C8A4062" w14:textId="2C748BB7" w:rsidR="001657DC" w:rsidRDefault="001657DC" w:rsidP="001657DC">
            <w:pPr>
              <w:jc w:val="right"/>
            </w:pPr>
            <w:r w:rsidRPr="000A2277">
              <w:rPr>
                <w:rFonts w:asciiTheme="majorHAnsi" w:eastAsiaTheme="majorEastAsia" w:hAnsiTheme="majorHAnsi" w:cstheme="majorBidi"/>
                <w:noProof/>
              </w:rPr>
              <w:drawing>
                <wp:inline distT="0" distB="0" distL="0" distR="0" wp14:anchorId="0E20B31E" wp14:editId="0D473A45">
                  <wp:extent cx="974090" cy="876021"/>
                  <wp:effectExtent l="0" t="0" r="0" b="63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94"/>
                          <a:stretch/>
                        </pic:blipFill>
                        <pic:spPr bwMode="auto">
                          <a:xfrm>
                            <a:off x="0" y="0"/>
                            <a:ext cx="1060179" cy="9534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C3D976" w14:textId="77777777" w:rsidR="00FC4D1B" w:rsidRPr="00717B97" w:rsidRDefault="00FC4D1B" w:rsidP="00FC4D1B">
      <w:pPr>
        <w:spacing w:after="0" w:line="240" w:lineRule="auto"/>
        <w:ind w:left="2880" w:firstLine="720"/>
        <w:rPr>
          <w:rFonts w:ascii="Times New Roman" w:hAnsi="Times New Roman"/>
          <w:b/>
          <w:color w:val="000000"/>
          <w:sz w:val="36"/>
          <w:szCs w:val="38"/>
        </w:rPr>
      </w:pPr>
      <w:r w:rsidRPr="00A42CC5">
        <w:rPr>
          <w:rFonts w:ascii="Times New Roman" w:hAnsi="Times New Roman"/>
          <w:b/>
          <w:color w:val="0070C0"/>
          <w:sz w:val="38"/>
          <w:szCs w:val="42"/>
        </w:rPr>
        <w:t>Membership Form</w:t>
      </w:r>
    </w:p>
    <w:p w14:paraId="6B7A6293" w14:textId="77777777" w:rsidR="00FC4D1B" w:rsidRDefault="00FC4D1B" w:rsidP="00FC4D1B">
      <w:pPr>
        <w:spacing w:after="0"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color w:val="000000"/>
          <w:szCs w:val="24"/>
        </w:rPr>
        <w:t>Dear Sir /Madam</w:t>
      </w:r>
    </w:p>
    <w:p w14:paraId="51249205" w14:textId="28A942D0" w:rsidR="00FC4D1B" w:rsidRDefault="00FC4D1B" w:rsidP="00FC4D1B">
      <w:pPr>
        <w:spacing w:before="57" w:after="74" w:line="210" w:lineRule="atLeast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I wish to be a Fellow/Regular Member </w:t>
      </w:r>
      <w:proofErr w:type="gramStart"/>
      <w:r>
        <w:rPr>
          <w:rFonts w:ascii="Times New Roman" w:hAnsi="Times New Roman"/>
          <w:szCs w:val="24"/>
        </w:rPr>
        <w:t>of  the</w:t>
      </w:r>
      <w:proofErr w:type="gramEnd"/>
      <w:r>
        <w:rPr>
          <w:rFonts w:ascii="Times New Roman" w:hAnsi="Times New Roman"/>
          <w:szCs w:val="24"/>
        </w:rPr>
        <w:t xml:space="preserve"> American Institute of Management and Technology (AIMT) a subsidiary of Global Knowledge Foundation, USA, Inc. and agree to abide by AIMT policy and membership regulations.</w:t>
      </w:r>
    </w:p>
    <w:p w14:paraId="0074FA16" w14:textId="22AACD46" w:rsidR="00FC4D1B" w:rsidRDefault="00FC4D1B" w:rsidP="00FC4D1B">
      <w:pPr>
        <w:spacing w:before="57" w:after="74" w:line="210" w:lineRule="atLeast"/>
        <w:jc w:val="both"/>
        <w:rPr>
          <w:rFonts w:ascii="Times New Roman" w:hAnsi="Times New Roman"/>
          <w:szCs w:val="24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3078"/>
        <w:gridCol w:w="6660"/>
        <w:gridCol w:w="10"/>
      </w:tblGrid>
      <w:tr w:rsidR="00FC4D1B" w14:paraId="7F19FB37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B97DB8" w14:textId="77777777" w:rsidR="00FC4D1B" w:rsidRDefault="00FC4D1B" w:rsidP="00D472BD">
            <w:pPr>
              <w:spacing w:after="0"/>
            </w:pPr>
            <w:r>
              <w:rPr>
                <w:rFonts w:ascii="Times New Roman" w:hAnsi="Times New Roman"/>
                <w:szCs w:val="24"/>
              </w:rPr>
              <w:t>Types of Membership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8C3BE" w14:textId="77777777" w:rsidR="00FC4D1B" w:rsidRDefault="00FC4D1B" w:rsidP="00D472BD">
            <w:pPr>
              <w:spacing w:after="0"/>
            </w:pPr>
            <w:r>
              <w:t xml:space="preserve">Fellow Membership / Regular Membership (Choose correct one) </w:t>
            </w:r>
          </w:p>
        </w:tc>
      </w:tr>
      <w:tr w:rsidR="00FC4D1B" w14:paraId="5A7C1EA1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C77577" w14:textId="77777777" w:rsidR="00FC4D1B" w:rsidRDefault="00FC4D1B" w:rsidP="00D472BD">
            <w:pPr>
              <w:spacing w:after="0"/>
            </w:pPr>
            <w:r>
              <w:rPr>
                <w:rFonts w:ascii="Times New Roman" w:hAnsi="Times New Roman"/>
                <w:szCs w:val="24"/>
              </w:rPr>
              <w:t xml:space="preserve">Name 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F2177E" w14:textId="77777777" w:rsidR="00FC4D1B" w:rsidRDefault="00FC4D1B" w:rsidP="00D472BD">
            <w:pPr>
              <w:snapToGrid w:val="0"/>
              <w:spacing w:after="0"/>
            </w:pPr>
          </w:p>
        </w:tc>
      </w:tr>
      <w:tr w:rsidR="00FC4D1B" w14:paraId="6C90DA5C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AFE8DE" w14:textId="77777777" w:rsidR="00FC4D1B" w:rsidRDefault="00FC4D1B" w:rsidP="00D472BD">
            <w:pPr>
              <w:spacing w:after="0"/>
            </w:pPr>
            <w:r>
              <w:rPr>
                <w:rFonts w:ascii="Times New Roman" w:hAnsi="Times New Roman"/>
                <w:szCs w:val="24"/>
              </w:rPr>
              <w:t>Designation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857973" w14:textId="77777777" w:rsidR="00FC4D1B" w:rsidRDefault="00FC4D1B" w:rsidP="00D472BD">
            <w:pPr>
              <w:snapToGrid w:val="0"/>
              <w:spacing w:after="0"/>
            </w:pPr>
          </w:p>
        </w:tc>
      </w:tr>
      <w:tr w:rsidR="00FC4D1B" w14:paraId="2193DDD9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15F45C" w14:textId="77777777" w:rsidR="00FC4D1B" w:rsidRDefault="00FC4D1B" w:rsidP="00D472BD">
            <w:pPr>
              <w:spacing w:after="0"/>
            </w:pPr>
            <w:r>
              <w:rPr>
                <w:rFonts w:ascii="Times New Roman" w:hAnsi="Times New Roman"/>
                <w:szCs w:val="24"/>
              </w:rPr>
              <w:t xml:space="preserve">Email ID  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C277E" w14:textId="77777777" w:rsidR="00FC4D1B" w:rsidRDefault="00FC4D1B" w:rsidP="00D472BD">
            <w:pPr>
              <w:snapToGrid w:val="0"/>
              <w:spacing w:after="0"/>
            </w:pPr>
          </w:p>
        </w:tc>
      </w:tr>
      <w:tr w:rsidR="00FC4D1B" w14:paraId="77C1BCF1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B295D7" w14:textId="77777777" w:rsidR="00FC4D1B" w:rsidRDefault="00FC4D1B" w:rsidP="00D472BD">
            <w:pPr>
              <w:spacing w:after="0"/>
            </w:pPr>
            <w:r>
              <w:rPr>
                <w:rFonts w:ascii="Times New Roman" w:hAnsi="Times New Roman"/>
                <w:szCs w:val="24"/>
              </w:rPr>
              <w:t xml:space="preserve">WhatsApp No. 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2B21F0" w14:textId="77777777" w:rsidR="00FC4D1B" w:rsidRDefault="00FC4D1B" w:rsidP="00D472BD">
            <w:pPr>
              <w:snapToGrid w:val="0"/>
              <w:spacing w:after="0"/>
            </w:pPr>
          </w:p>
        </w:tc>
      </w:tr>
      <w:tr w:rsidR="00FC4D1B" w14:paraId="49BF0B3F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7A51B3" w14:textId="77777777" w:rsidR="00FC4D1B" w:rsidRDefault="00FC4D1B" w:rsidP="00D472BD">
            <w:pPr>
              <w:spacing w:after="0"/>
            </w:pPr>
            <w:r>
              <w:rPr>
                <w:rFonts w:ascii="Times New Roman" w:hAnsi="Times New Roman"/>
                <w:szCs w:val="24"/>
              </w:rPr>
              <w:t>Institute/ Organization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9D2C74" w14:textId="77777777" w:rsidR="00FC4D1B" w:rsidRDefault="00FC4D1B" w:rsidP="00D472BD">
            <w:pPr>
              <w:snapToGrid w:val="0"/>
              <w:spacing w:after="0"/>
            </w:pPr>
          </w:p>
        </w:tc>
      </w:tr>
      <w:tr w:rsidR="00FC4D1B" w14:paraId="618F6273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1F5710" w14:textId="77777777" w:rsidR="00FC4D1B" w:rsidRDefault="00FC4D1B" w:rsidP="00D472BD">
            <w:pPr>
              <w:spacing w:after="0"/>
            </w:pPr>
            <w:r>
              <w:rPr>
                <w:rFonts w:ascii="Times New Roman" w:hAnsi="Times New Roman"/>
                <w:szCs w:val="24"/>
              </w:rPr>
              <w:t xml:space="preserve">  Address and Country 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BDF38" w14:textId="77777777" w:rsidR="00FC4D1B" w:rsidRDefault="00FC4D1B" w:rsidP="00D472BD">
            <w:pPr>
              <w:snapToGrid w:val="0"/>
              <w:spacing w:after="0"/>
            </w:pPr>
          </w:p>
        </w:tc>
      </w:tr>
      <w:tr w:rsidR="00FC4D1B" w14:paraId="4EFE538C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C0C053" w14:textId="77777777" w:rsidR="00FC4D1B" w:rsidRDefault="00FC4D1B" w:rsidP="00D472BD">
            <w:pPr>
              <w:spacing w:after="0"/>
            </w:pPr>
            <w:r>
              <w:rPr>
                <w:rFonts w:ascii="Times New Roman" w:hAnsi="Times New Roman"/>
                <w:szCs w:val="24"/>
              </w:rPr>
              <w:t>Field of specialization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9F153C" w14:textId="77777777" w:rsidR="00FC4D1B" w:rsidRDefault="00FC4D1B" w:rsidP="00D472BD">
            <w:pPr>
              <w:snapToGrid w:val="0"/>
              <w:spacing w:after="0"/>
            </w:pPr>
          </w:p>
        </w:tc>
      </w:tr>
      <w:tr w:rsidR="00FC4D1B" w14:paraId="3C33E83E" w14:textId="77777777" w:rsidTr="00D472BD">
        <w:tc>
          <w:tcPr>
            <w:tcW w:w="30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D7F6E8" w14:textId="77777777" w:rsidR="00FC4D1B" w:rsidRDefault="00FC4D1B" w:rsidP="00D472BD">
            <w:pPr>
              <w:snapToGrid w:val="0"/>
              <w:spacing w:after="0"/>
              <w:rPr>
                <w:rFonts w:ascii="Times New Roman" w:hAnsi="Times New Roman"/>
                <w:szCs w:val="24"/>
              </w:rPr>
            </w:pPr>
          </w:p>
          <w:p w14:paraId="3127E771" w14:textId="77777777" w:rsidR="00FC4D1B" w:rsidRDefault="00FC4D1B" w:rsidP="00D472BD">
            <w:pPr>
              <w:spacing w:after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search Interest areas (If any)</w:t>
            </w:r>
          </w:p>
          <w:p w14:paraId="62E6A6A0" w14:textId="77777777" w:rsidR="00FC4D1B" w:rsidRDefault="00FC4D1B" w:rsidP="00D472BD">
            <w:pPr>
              <w:spacing w:after="0"/>
              <w:rPr>
                <w:rFonts w:ascii="Times New Roman" w:hAnsi="Times New Roman"/>
                <w:szCs w:val="24"/>
              </w:rPr>
            </w:pP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933A64" w14:textId="77777777" w:rsidR="00FC4D1B" w:rsidRDefault="00FC4D1B" w:rsidP="00D472BD">
            <w:pPr>
              <w:spacing w:after="0"/>
            </w:pPr>
            <w:r>
              <w:t>1.</w:t>
            </w:r>
          </w:p>
        </w:tc>
      </w:tr>
      <w:tr w:rsidR="00FC4D1B" w14:paraId="734FACA4" w14:textId="77777777" w:rsidTr="00D472BD">
        <w:tc>
          <w:tcPr>
            <w:tcW w:w="30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616B2A" w14:textId="77777777" w:rsidR="00FC4D1B" w:rsidRDefault="00FC4D1B" w:rsidP="00D472BD">
            <w:pPr>
              <w:snapToGrid w:val="0"/>
              <w:spacing w:after="0"/>
              <w:rPr>
                <w:rFonts w:ascii="Times New Roman" w:hAnsi="Times New Roman"/>
                <w:szCs w:val="24"/>
              </w:rPr>
            </w:pP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8FF86" w14:textId="77777777" w:rsidR="00FC4D1B" w:rsidRDefault="00FC4D1B" w:rsidP="00D472BD">
            <w:pPr>
              <w:spacing w:after="0"/>
            </w:pPr>
            <w:r>
              <w:t>2.</w:t>
            </w:r>
          </w:p>
        </w:tc>
      </w:tr>
      <w:tr w:rsidR="00FC4D1B" w14:paraId="16F3649A" w14:textId="77777777" w:rsidTr="00D472BD">
        <w:tc>
          <w:tcPr>
            <w:tcW w:w="30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9EFE2C" w14:textId="77777777" w:rsidR="00FC4D1B" w:rsidRDefault="00FC4D1B" w:rsidP="00D472BD">
            <w:pPr>
              <w:snapToGrid w:val="0"/>
              <w:spacing w:after="0"/>
              <w:rPr>
                <w:rFonts w:ascii="Times New Roman" w:hAnsi="Times New Roman"/>
                <w:szCs w:val="24"/>
              </w:rPr>
            </w:pP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9BBB8" w14:textId="77777777" w:rsidR="00FC4D1B" w:rsidRDefault="00FC4D1B" w:rsidP="00D472BD">
            <w:pPr>
              <w:spacing w:after="0"/>
            </w:pPr>
            <w:r>
              <w:t>3.</w:t>
            </w:r>
          </w:p>
        </w:tc>
      </w:tr>
      <w:tr w:rsidR="00FC4D1B" w14:paraId="1109AE7C" w14:textId="77777777" w:rsidTr="00D472BD">
        <w:trPr>
          <w:gridAfter w:val="1"/>
          <w:wAfter w:w="10" w:type="dxa"/>
        </w:trPr>
        <w:tc>
          <w:tcPr>
            <w:tcW w:w="307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12672ADC" w14:textId="77777777" w:rsidR="00FC4D1B" w:rsidRDefault="00FC4D1B" w:rsidP="00D472BD">
            <w:pPr>
              <w:autoSpaceDE w:val="0"/>
              <w:snapToGrid w:val="0"/>
              <w:spacing w:after="0" w:line="240" w:lineRule="auto"/>
              <w:jc w:val="both"/>
              <w:rPr>
                <w:rFonts w:ascii="Times New Roman" w:hAnsi="Times New Roman"/>
                <w:b/>
                <w:sz w:val="6"/>
                <w:szCs w:val="24"/>
              </w:rPr>
            </w:pPr>
          </w:p>
          <w:p w14:paraId="1AE3F545" w14:textId="77777777" w:rsidR="00FC4D1B" w:rsidRDefault="00FC4D1B" w:rsidP="00D472BD">
            <w:pPr>
              <w:autoSpaceDE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esearch Profile (If any)</w:t>
            </w:r>
          </w:p>
        </w:tc>
        <w:tc>
          <w:tcPr>
            <w:tcW w:w="66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14:paraId="36450626" w14:textId="77777777" w:rsidR="00FC4D1B" w:rsidRDefault="00FC4D1B" w:rsidP="00D472BD">
            <w:pPr>
              <w:autoSpaceDE w:val="0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4D1B" w14:paraId="17FB159D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7773E2" w14:textId="77777777" w:rsidR="00FC4D1B" w:rsidRDefault="00FC4D1B" w:rsidP="00D472BD">
            <w:pPr>
              <w:autoSpaceDE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Official profile link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A57EB7" w14:textId="77777777" w:rsidR="00FC4D1B" w:rsidRDefault="00FC4D1B" w:rsidP="00D472BD">
            <w:pPr>
              <w:autoSpaceDE w:val="0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4D1B" w14:paraId="7687CC3B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78E781" w14:textId="77777777" w:rsidR="00FC4D1B" w:rsidRDefault="00FC4D1B" w:rsidP="00D472BD">
            <w:pPr>
              <w:autoSpaceDE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Google Scholar profile link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55ED92" w14:textId="77777777" w:rsidR="00FC4D1B" w:rsidRDefault="00FC4D1B" w:rsidP="00D472BD">
            <w:pPr>
              <w:autoSpaceDE w:val="0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4D1B" w14:paraId="22673251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B2FD9A" w14:textId="77777777" w:rsidR="00FC4D1B" w:rsidRDefault="00FC4D1B" w:rsidP="00D472BD">
            <w:pPr>
              <w:autoSpaceDE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Other 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B7D4B0" w14:textId="77777777" w:rsidR="00FC4D1B" w:rsidRDefault="00FC4D1B" w:rsidP="00D472BD">
            <w:pPr>
              <w:autoSpaceDE w:val="0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4D1B" w14:paraId="23E3AFDA" w14:textId="77777777" w:rsidTr="00D472BD">
        <w:tc>
          <w:tcPr>
            <w:tcW w:w="97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0200C0" w14:textId="77777777" w:rsidR="00FC4D1B" w:rsidRDefault="00FC4D1B" w:rsidP="00D472BD">
            <w:pPr>
              <w:autoSpaceDE w:val="0"/>
              <w:spacing w:after="0" w:line="240" w:lineRule="auto"/>
              <w:jc w:val="both"/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ayment Detail </w:t>
            </w:r>
          </w:p>
        </w:tc>
      </w:tr>
      <w:tr w:rsidR="00FC4D1B" w14:paraId="47724DB3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DDF976" w14:textId="77777777" w:rsidR="00FC4D1B" w:rsidRDefault="00FC4D1B" w:rsidP="00D472BD">
            <w:pPr>
              <w:autoSpaceDE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Amount Paid 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B817B6" w14:textId="77777777" w:rsidR="00FC4D1B" w:rsidRDefault="00FC4D1B" w:rsidP="00D472BD">
            <w:pPr>
              <w:autoSpaceDE w:val="0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4D1B" w14:paraId="375ACFEA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1BA8CB" w14:textId="77777777" w:rsidR="00FC4D1B" w:rsidRDefault="00FC4D1B" w:rsidP="00D472BD">
            <w:pPr>
              <w:autoSpaceDE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Mode of payment Credit card/Debit card etc. 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272247" w14:textId="77777777" w:rsidR="00FC4D1B" w:rsidRDefault="00FC4D1B" w:rsidP="00D472BD">
            <w:pPr>
              <w:autoSpaceDE w:val="0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4D1B" w14:paraId="623BBCE1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E720D8" w14:textId="77777777" w:rsidR="00FC4D1B" w:rsidRDefault="00FC4D1B" w:rsidP="00D472BD">
            <w:pPr>
              <w:autoSpaceDE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Payment Date 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E3DA56" w14:textId="77777777" w:rsidR="00FC4D1B" w:rsidRDefault="00FC4D1B" w:rsidP="00D472BD">
            <w:pPr>
              <w:autoSpaceDE w:val="0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4D1B" w14:paraId="7CB66727" w14:textId="77777777" w:rsidTr="00D472BD">
        <w:tc>
          <w:tcPr>
            <w:tcW w:w="3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C9E0F3" w14:textId="77777777" w:rsidR="00FC4D1B" w:rsidRDefault="00FC4D1B" w:rsidP="00D472BD">
            <w:pPr>
              <w:autoSpaceDE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Payment reference </w:t>
            </w:r>
          </w:p>
        </w:tc>
        <w:tc>
          <w:tcPr>
            <w:tcW w:w="66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C7A29E" w14:textId="77777777" w:rsidR="00FC4D1B" w:rsidRDefault="00FC4D1B" w:rsidP="00D472BD">
            <w:pPr>
              <w:autoSpaceDE w:val="0"/>
              <w:snapToGri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D91C183" w14:textId="5385F97E" w:rsidR="00FC4D1B" w:rsidRDefault="00FC4D1B" w:rsidP="00FC4D1B">
      <w:pPr>
        <w:spacing w:before="57" w:after="74" w:line="210" w:lineRule="atLeast"/>
        <w:jc w:val="both"/>
        <w:rPr>
          <w:rFonts w:ascii="Times New Roman" w:hAnsi="Times New Roman"/>
          <w:szCs w:val="24"/>
        </w:rPr>
      </w:pPr>
    </w:p>
    <w:p w14:paraId="3387E7A8" w14:textId="77777777" w:rsidR="00FC4D1B" w:rsidRDefault="00FC4D1B" w:rsidP="00FC4D1B">
      <w:pPr>
        <w:autoSpaceDE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ace: ………………………</w:t>
      </w:r>
    </w:p>
    <w:p w14:paraId="3F10E17B" w14:textId="40D39E80" w:rsidR="00FC4D1B" w:rsidRDefault="00FC4D1B" w:rsidP="00FC4D1B">
      <w:pPr>
        <w:autoSpaceDE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: …</w:t>
      </w:r>
      <w:proofErr w:type="gramStart"/>
      <w:r>
        <w:rPr>
          <w:rFonts w:ascii="Times New Roman" w:hAnsi="Times New Roman"/>
          <w:sz w:val="24"/>
          <w:szCs w:val="24"/>
        </w:rPr>
        <w:t>…..</w:t>
      </w:r>
      <w:proofErr w:type="gramEnd"/>
      <w:r>
        <w:rPr>
          <w:rFonts w:ascii="Times New Roman" w:hAnsi="Times New Roman"/>
          <w:sz w:val="24"/>
          <w:szCs w:val="24"/>
        </w:rPr>
        <w:t>/……../…………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</w:t>
      </w:r>
    </w:p>
    <w:p w14:paraId="05A6FC3C" w14:textId="6F91AF15" w:rsidR="00FC4D1B" w:rsidRDefault="00FC4D1B" w:rsidP="00FC4D1B">
      <w:pPr>
        <w:autoSpaceDE w:val="0"/>
        <w:spacing w:after="0" w:line="360" w:lineRule="auto"/>
        <w:ind w:left="432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Signature of Member</w:t>
      </w:r>
    </w:p>
    <w:p w14:paraId="72274763" w14:textId="1174686D" w:rsidR="00FC4D1B" w:rsidRDefault="00FC4D1B" w:rsidP="00FC4D1B">
      <w:pPr>
        <w:autoSpaceDE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(You can put digital signature or image of your signature here)</w:t>
      </w:r>
    </w:p>
    <w:sectPr w:rsidR="00FC4D1B" w:rsidSect="005E60FB">
      <w:footerReference w:type="default" r:id="rId11"/>
      <w:pgSz w:w="12240" w:h="15840"/>
      <w:pgMar w:top="1170" w:right="1080" w:bottom="720" w:left="117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550A46" w14:textId="77777777" w:rsidR="00A27DDD" w:rsidRDefault="00A27DDD" w:rsidP="00D20478">
      <w:pPr>
        <w:spacing w:after="0" w:line="240" w:lineRule="auto"/>
      </w:pPr>
      <w:r>
        <w:separator/>
      </w:r>
    </w:p>
  </w:endnote>
  <w:endnote w:type="continuationSeparator" w:id="0">
    <w:p w14:paraId="03692054" w14:textId="77777777" w:rsidR="00A27DDD" w:rsidRDefault="00A27DDD" w:rsidP="00D20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B199E" w14:textId="423F5497" w:rsidR="00FC4D1B" w:rsidRDefault="00FC4D1B" w:rsidP="00FC4D1B">
    <w:pPr>
      <w:pStyle w:val="Footer"/>
      <w:pBdr>
        <w:top w:val="single" w:sz="4" w:space="1" w:color="000000"/>
      </w:pBdr>
      <w:jc w:val="both"/>
    </w:pPr>
    <w:r>
      <w:rPr>
        <w:rFonts w:ascii="Times New Roman" w:hAnsi="Times New Roman"/>
        <w:bCs/>
        <w:spacing w:val="15"/>
        <w:sz w:val="20"/>
        <w:szCs w:val="20"/>
      </w:rPr>
      <w:t>Fill the above form</w:t>
    </w:r>
    <w:r w:rsidR="00FB702A">
      <w:rPr>
        <w:rFonts w:ascii="Times New Roman" w:hAnsi="Times New Roman"/>
        <w:bCs/>
        <w:spacing w:val="15"/>
        <w:sz w:val="20"/>
        <w:szCs w:val="20"/>
      </w:rPr>
      <w:t xml:space="preserve"> and pay membership fee online through GKF </w:t>
    </w:r>
    <w:proofErr w:type="gramStart"/>
    <w:r w:rsidR="00FB702A">
      <w:rPr>
        <w:rFonts w:ascii="Times New Roman" w:hAnsi="Times New Roman"/>
        <w:bCs/>
        <w:spacing w:val="15"/>
        <w:sz w:val="20"/>
        <w:szCs w:val="20"/>
      </w:rPr>
      <w:t xml:space="preserve">portal </w:t>
    </w:r>
    <w:r>
      <w:rPr>
        <w:rFonts w:ascii="Times New Roman" w:hAnsi="Times New Roman"/>
        <w:bCs/>
        <w:spacing w:val="15"/>
        <w:sz w:val="20"/>
        <w:szCs w:val="20"/>
      </w:rPr>
      <w:t xml:space="preserve"> and</w:t>
    </w:r>
    <w:proofErr w:type="gramEnd"/>
    <w:r>
      <w:rPr>
        <w:rFonts w:ascii="Times New Roman" w:hAnsi="Times New Roman"/>
        <w:bCs/>
        <w:spacing w:val="15"/>
        <w:sz w:val="20"/>
        <w:szCs w:val="20"/>
      </w:rPr>
      <w:t xml:space="preserve"> </w:t>
    </w:r>
    <w:r>
      <w:rPr>
        <w:rFonts w:ascii="Times New Roman" w:hAnsi="Times New Roman"/>
        <w:bCs/>
        <w:sz w:val="20"/>
        <w:szCs w:val="20"/>
      </w:rPr>
      <w:t>send it through attachment file (</w:t>
    </w:r>
    <w:r>
      <w:rPr>
        <w:rFonts w:ascii="Times New Roman" w:hAnsi="Times New Roman"/>
        <w:b/>
        <w:bCs/>
        <w:color w:val="FF0000"/>
        <w:sz w:val="20"/>
        <w:szCs w:val="20"/>
        <w:shd w:val="clear" w:color="auto" w:fill="FFFF00"/>
      </w:rPr>
      <w:t>Word File</w:t>
    </w:r>
    <w:r>
      <w:rPr>
        <w:rFonts w:ascii="Times New Roman" w:hAnsi="Times New Roman"/>
        <w:bCs/>
        <w:sz w:val="20"/>
        <w:szCs w:val="20"/>
      </w:rPr>
      <w:t xml:space="preserve">) and </w:t>
    </w:r>
    <w:r>
      <w:rPr>
        <w:rFonts w:ascii="Times New Roman" w:hAnsi="Times New Roman"/>
        <w:b/>
        <w:bCs/>
        <w:color w:val="FF0000"/>
        <w:sz w:val="20"/>
        <w:szCs w:val="20"/>
        <w:shd w:val="clear" w:color="auto" w:fill="FFFF00"/>
      </w:rPr>
      <w:t xml:space="preserve">Latest CV (Optional) </w:t>
    </w:r>
    <w:r>
      <w:rPr>
        <w:rFonts w:ascii="Times New Roman" w:hAnsi="Times New Roman"/>
        <w:bCs/>
        <w:sz w:val="20"/>
        <w:szCs w:val="20"/>
      </w:rPr>
      <w:t xml:space="preserve"> at support@gkfusa.org</w:t>
    </w:r>
  </w:p>
  <w:p w14:paraId="55C264A7" w14:textId="3AFF07A2" w:rsidR="00D20478" w:rsidRDefault="00A27DDD">
    <w:pPr>
      <w:pStyle w:val="Footer"/>
    </w:pPr>
    <w:sdt>
      <w:sdtPr>
        <w:id w:val="969400743"/>
        <w:placeholder>
          <w:docPart w:val="7BC37233721C4E1ABF85EFCA8F0B6908"/>
        </w:placeholder>
        <w:temporary/>
        <w:showingPlcHdr/>
        <w15:appearance w15:val="hidden"/>
      </w:sdtPr>
      <w:sdtEndPr/>
      <w:sdtContent>
        <w:r w:rsidR="00FC4D1B">
          <w:t>[Type here]</w:t>
        </w:r>
      </w:sdtContent>
    </w:sdt>
    <w:r w:rsidR="00FC4D1B">
      <w:ptab w:relativeTo="margin" w:alignment="center" w:leader="none"/>
    </w:r>
    <w:sdt>
      <w:sdtPr>
        <w:id w:val="969400748"/>
        <w:placeholder>
          <w:docPart w:val="7BC37233721C4E1ABF85EFCA8F0B6908"/>
        </w:placeholder>
        <w:temporary/>
        <w:showingPlcHdr/>
        <w15:appearance w15:val="hidden"/>
      </w:sdtPr>
      <w:sdtEndPr/>
      <w:sdtContent>
        <w:r w:rsidR="00FC4D1B">
          <w:t>[Type here]</w:t>
        </w:r>
      </w:sdtContent>
    </w:sdt>
    <w:r w:rsidR="00FC4D1B">
      <w:ptab w:relativeTo="margin" w:alignment="right" w:leader="none"/>
    </w:r>
    <w:sdt>
      <w:sdtPr>
        <w:id w:val="969400753"/>
        <w:placeholder>
          <w:docPart w:val="7BC37233721C4E1ABF85EFCA8F0B6908"/>
        </w:placeholder>
        <w:temporary/>
        <w:showingPlcHdr/>
        <w15:appearance w15:val="hidden"/>
      </w:sdtPr>
      <w:sdtEndPr/>
      <w:sdtContent>
        <w:r w:rsidR="00FC4D1B">
          <w:t>[Type here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09FBCD" w14:textId="77777777" w:rsidR="00A27DDD" w:rsidRDefault="00A27DDD" w:rsidP="00D20478">
      <w:pPr>
        <w:spacing w:after="0" w:line="240" w:lineRule="auto"/>
      </w:pPr>
      <w:r>
        <w:separator/>
      </w:r>
    </w:p>
  </w:footnote>
  <w:footnote w:type="continuationSeparator" w:id="0">
    <w:p w14:paraId="3630E690" w14:textId="77777777" w:rsidR="00A27DDD" w:rsidRDefault="00A27DDD" w:rsidP="00D204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26BAD"/>
    <w:multiLevelType w:val="hybridMultilevel"/>
    <w:tmpl w:val="38EE8FB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667E16"/>
    <w:multiLevelType w:val="hybridMultilevel"/>
    <w:tmpl w:val="B646437C"/>
    <w:lvl w:ilvl="0" w:tplc="6716225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7A313D"/>
    <w:multiLevelType w:val="hybridMultilevel"/>
    <w:tmpl w:val="068C6C54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55489"/>
    <w:multiLevelType w:val="hybridMultilevel"/>
    <w:tmpl w:val="9AC616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3402F62"/>
    <w:multiLevelType w:val="hybridMultilevel"/>
    <w:tmpl w:val="6206E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802C6"/>
    <w:multiLevelType w:val="hybridMultilevel"/>
    <w:tmpl w:val="18967C9E"/>
    <w:lvl w:ilvl="0" w:tplc="6716225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BC455C"/>
    <w:multiLevelType w:val="hybridMultilevel"/>
    <w:tmpl w:val="54248130"/>
    <w:lvl w:ilvl="0" w:tplc="6716225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BE7F3F"/>
    <w:multiLevelType w:val="hybridMultilevel"/>
    <w:tmpl w:val="54248130"/>
    <w:lvl w:ilvl="0" w:tplc="6716225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7"/>
  </w:num>
  <w:num w:numId="6">
    <w:abstractNumId w:val="3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t7Q0MzI0MzIwMzAwMjBQ0lEKTi0uzszPAykwtKwFANTZUQMtAAAA"/>
  </w:docVars>
  <w:rsids>
    <w:rsidRoot w:val="008427FD"/>
    <w:rsid w:val="0000655C"/>
    <w:rsid w:val="00007AB8"/>
    <w:rsid w:val="00011E9C"/>
    <w:rsid w:val="000150AE"/>
    <w:rsid w:val="00015CBE"/>
    <w:rsid w:val="00024CD4"/>
    <w:rsid w:val="0004026B"/>
    <w:rsid w:val="00053265"/>
    <w:rsid w:val="00062786"/>
    <w:rsid w:val="000655BE"/>
    <w:rsid w:val="0006731F"/>
    <w:rsid w:val="00077789"/>
    <w:rsid w:val="000778DE"/>
    <w:rsid w:val="0008002B"/>
    <w:rsid w:val="00080A79"/>
    <w:rsid w:val="00080C2F"/>
    <w:rsid w:val="00083816"/>
    <w:rsid w:val="00087274"/>
    <w:rsid w:val="000D1D6F"/>
    <w:rsid w:val="000E1123"/>
    <w:rsid w:val="000E3E78"/>
    <w:rsid w:val="000E4D6B"/>
    <w:rsid w:val="00101B9F"/>
    <w:rsid w:val="0013378C"/>
    <w:rsid w:val="00134A5C"/>
    <w:rsid w:val="0013664E"/>
    <w:rsid w:val="00146B2B"/>
    <w:rsid w:val="00162489"/>
    <w:rsid w:val="00163B8C"/>
    <w:rsid w:val="001657DC"/>
    <w:rsid w:val="00165AE3"/>
    <w:rsid w:val="001709BB"/>
    <w:rsid w:val="0018143A"/>
    <w:rsid w:val="00183985"/>
    <w:rsid w:val="0019197C"/>
    <w:rsid w:val="00194344"/>
    <w:rsid w:val="0019611C"/>
    <w:rsid w:val="00197569"/>
    <w:rsid w:val="001976D1"/>
    <w:rsid w:val="001A02B5"/>
    <w:rsid w:val="001C6686"/>
    <w:rsid w:val="001D24E5"/>
    <w:rsid w:val="001D3097"/>
    <w:rsid w:val="001E70CE"/>
    <w:rsid w:val="001F30DF"/>
    <w:rsid w:val="001F4C35"/>
    <w:rsid w:val="001F6D56"/>
    <w:rsid w:val="002039DC"/>
    <w:rsid w:val="0021332B"/>
    <w:rsid w:val="0022034C"/>
    <w:rsid w:val="00231348"/>
    <w:rsid w:val="0023304D"/>
    <w:rsid w:val="00243F8A"/>
    <w:rsid w:val="00264952"/>
    <w:rsid w:val="002710AC"/>
    <w:rsid w:val="00273330"/>
    <w:rsid w:val="002746C4"/>
    <w:rsid w:val="00291F0C"/>
    <w:rsid w:val="002A0F8C"/>
    <w:rsid w:val="002A467D"/>
    <w:rsid w:val="002A603F"/>
    <w:rsid w:val="002B59D0"/>
    <w:rsid w:val="002C3C0C"/>
    <w:rsid w:val="002C60AA"/>
    <w:rsid w:val="002D069E"/>
    <w:rsid w:val="002D7482"/>
    <w:rsid w:val="002E41B5"/>
    <w:rsid w:val="002E53BA"/>
    <w:rsid w:val="002E5B91"/>
    <w:rsid w:val="002E5DD1"/>
    <w:rsid w:val="003102E9"/>
    <w:rsid w:val="00324B2F"/>
    <w:rsid w:val="00324B34"/>
    <w:rsid w:val="003348CC"/>
    <w:rsid w:val="00351106"/>
    <w:rsid w:val="00355279"/>
    <w:rsid w:val="003568D1"/>
    <w:rsid w:val="00357AF0"/>
    <w:rsid w:val="00367913"/>
    <w:rsid w:val="00371ADB"/>
    <w:rsid w:val="00382B76"/>
    <w:rsid w:val="00383965"/>
    <w:rsid w:val="00387C10"/>
    <w:rsid w:val="003A3A5F"/>
    <w:rsid w:val="003A3B34"/>
    <w:rsid w:val="003C1CC8"/>
    <w:rsid w:val="003C2F83"/>
    <w:rsid w:val="003C5DF2"/>
    <w:rsid w:val="003C780B"/>
    <w:rsid w:val="003D0123"/>
    <w:rsid w:val="003D3232"/>
    <w:rsid w:val="003E10E0"/>
    <w:rsid w:val="003E4D34"/>
    <w:rsid w:val="003F3B48"/>
    <w:rsid w:val="003F46A5"/>
    <w:rsid w:val="003F7E0B"/>
    <w:rsid w:val="0040381C"/>
    <w:rsid w:val="00410180"/>
    <w:rsid w:val="00421E1E"/>
    <w:rsid w:val="00432DA8"/>
    <w:rsid w:val="004344C9"/>
    <w:rsid w:val="00435667"/>
    <w:rsid w:val="00440511"/>
    <w:rsid w:val="0044441F"/>
    <w:rsid w:val="00456791"/>
    <w:rsid w:val="0045768D"/>
    <w:rsid w:val="00462BFF"/>
    <w:rsid w:val="00464544"/>
    <w:rsid w:val="00470203"/>
    <w:rsid w:val="004841FC"/>
    <w:rsid w:val="00491D45"/>
    <w:rsid w:val="004A0C0C"/>
    <w:rsid w:val="004B4F3D"/>
    <w:rsid w:val="004B72EC"/>
    <w:rsid w:val="004C6378"/>
    <w:rsid w:val="004C754D"/>
    <w:rsid w:val="004D0D6E"/>
    <w:rsid w:val="004D1FBC"/>
    <w:rsid w:val="004D25A3"/>
    <w:rsid w:val="004D7739"/>
    <w:rsid w:val="004F1892"/>
    <w:rsid w:val="00502A5F"/>
    <w:rsid w:val="00510D8B"/>
    <w:rsid w:val="00513945"/>
    <w:rsid w:val="00514010"/>
    <w:rsid w:val="005178B8"/>
    <w:rsid w:val="0053356A"/>
    <w:rsid w:val="005437DA"/>
    <w:rsid w:val="005439A5"/>
    <w:rsid w:val="00553C03"/>
    <w:rsid w:val="00554950"/>
    <w:rsid w:val="005557F2"/>
    <w:rsid w:val="0057782C"/>
    <w:rsid w:val="00585D69"/>
    <w:rsid w:val="00590C47"/>
    <w:rsid w:val="00592CF1"/>
    <w:rsid w:val="005A6DA5"/>
    <w:rsid w:val="005C6756"/>
    <w:rsid w:val="005C6789"/>
    <w:rsid w:val="005E60FB"/>
    <w:rsid w:val="005E667E"/>
    <w:rsid w:val="005E6A81"/>
    <w:rsid w:val="005F06A3"/>
    <w:rsid w:val="005F5C73"/>
    <w:rsid w:val="006052B5"/>
    <w:rsid w:val="0061325A"/>
    <w:rsid w:val="00614865"/>
    <w:rsid w:val="00616413"/>
    <w:rsid w:val="00633995"/>
    <w:rsid w:val="00636596"/>
    <w:rsid w:val="006373FB"/>
    <w:rsid w:val="00641828"/>
    <w:rsid w:val="00646DB3"/>
    <w:rsid w:val="00646F79"/>
    <w:rsid w:val="00665C44"/>
    <w:rsid w:val="00681C39"/>
    <w:rsid w:val="00683B8D"/>
    <w:rsid w:val="006A0501"/>
    <w:rsid w:val="006B35A4"/>
    <w:rsid w:val="006B54D5"/>
    <w:rsid w:val="006C0558"/>
    <w:rsid w:val="006E071D"/>
    <w:rsid w:val="006F4939"/>
    <w:rsid w:val="00701B94"/>
    <w:rsid w:val="00706F27"/>
    <w:rsid w:val="00711F6B"/>
    <w:rsid w:val="00713927"/>
    <w:rsid w:val="00714C88"/>
    <w:rsid w:val="00717BBC"/>
    <w:rsid w:val="007272D4"/>
    <w:rsid w:val="00730666"/>
    <w:rsid w:val="0073211B"/>
    <w:rsid w:val="00743408"/>
    <w:rsid w:val="00751B7D"/>
    <w:rsid w:val="007635D7"/>
    <w:rsid w:val="0076677E"/>
    <w:rsid w:val="00784AEE"/>
    <w:rsid w:val="00790CF9"/>
    <w:rsid w:val="007914AF"/>
    <w:rsid w:val="00794FA3"/>
    <w:rsid w:val="00796A1E"/>
    <w:rsid w:val="007A0F4E"/>
    <w:rsid w:val="007A6E72"/>
    <w:rsid w:val="007B34A2"/>
    <w:rsid w:val="007C60BB"/>
    <w:rsid w:val="007D1958"/>
    <w:rsid w:val="007D2DC4"/>
    <w:rsid w:val="007D35B3"/>
    <w:rsid w:val="007E0823"/>
    <w:rsid w:val="007F4A97"/>
    <w:rsid w:val="007F7D0D"/>
    <w:rsid w:val="008017F1"/>
    <w:rsid w:val="0080375C"/>
    <w:rsid w:val="0080716A"/>
    <w:rsid w:val="00812863"/>
    <w:rsid w:val="008144C0"/>
    <w:rsid w:val="0081582D"/>
    <w:rsid w:val="008176ED"/>
    <w:rsid w:val="0083353A"/>
    <w:rsid w:val="00833B15"/>
    <w:rsid w:val="00833E2F"/>
    <w:rsid w:val="00834D6C"/>
    <w:rsid w:val="00837EA4"/>
    <w:rsid w:val="00840637"/>
    <w:rsid w:val="00840696"/>
    <w:rsid w:val="008427FD"/>
    <w:rsid w:val="008521E3"/>
    <w:rsid w:val="00864791"/>
    <w:rsid w:val="00871A98"/>
    <w:rsid w:val="008807BB"/>
    <w:rsid w:val="008B1AB8"/>
    <w:rsid w:val="008B711C"/>
    <w:rsid w:val="008D3485"/>
    <w:rsid w:val="008F2980"/>
    <w:rsid w:val="008F2E98"/>
    <w:rsid w:val="00904628"/>
    <w:rsid w:val="009050D5"/>
    <w:rsid w:val="00914EEA"/>
    <w:rsid w:val="0091641E"/>
    <w:rsid w:val="009168BA"/>
    <w:rsid w:val="009278F6"/>
    <w:rsid w:val="00941068"/>
    <w:rsid w:val="00942B53"/>
    <w:rsid w:val="0095169B"/>
    <w:rsid w:val="00953100"/>
    <w:rsid w:val="00961787"/>
    <w:rsid w:val="009624DB"/>
    <w:rsid w:val="009713D0"/>
    <w:rsid w:val="00971CD5"/>
    <w:rsid w:val="00975A44"/>
    <w:rsid w:val="00983EAC"/>
    <w:rsid w:val="00993CD9"/>
    <w:rsid w:val="009945A8"/>
    <w:rsid w:val="009A76E1"/>
    <w:rsid w:val="009B7729"/>
    <w:rsid w:val="009C454E"/>
    <w:rsid w:val="009D2B97"/>
    <w:rsid w:val="009E619A"/>
    <w:rsid w:val="009E7E32"/>
    <w:rsid w:val="009F4640"/>
    <w:rsid w:val="00A049AF"/>
    <w:rsid w:val="00A169B7"/>
    <w:rsid w:val="00A21CC7"/>
    <w:rsid w:val="00A23F13"/>
    <w:rsid w:val="00A26D2A"/>
    <w:rsid w:val="00A27DDD"/>
    <w:rsid w:val="00A3789A"/>
    <w:rsid w:val="00A411D6"/>
    <w:rsid w:val="00A517C7"/>
    <w:rsid w:val="00A55681"/>
    <w:rsid w:val="00A560EE"/>
    <w:rsid w:val="00A6357D"/>
    <w:rsid w:val="00A72FE8"/>
    <w:rsid w:val="00A74D0D"/>
    <w:rsid w:val="00A760A8"/>
    <w:rsid w:val="00A76F99"/>
    <w:rsid w:val="00A96C27"/>
    <w:rsid w:val="00AA675D"/>
    <w:rsid w:val="00AB029F"/>
    <w:rsid w:val="00AC3865"/>
    <w:rsid w:val="00AC42D7"/>
    <w:rsid w:val="00AD1C7B"/>
    <w:rsid w:val="00AD7BD7"/>
    <w:rsid w:val="00AD7E54"/>
    <w:rsid w:val="00AE17C4"/>
    <w:rsid w:val="00AF0F2B"/>
    <w:rsid w:val="00AF631C"/>
    <w:rsid w:val="00AF76B5"/>
    <w:rsid w:val="00B03154"/>
    <w:rsid w:val="00B10C7A"/>
    <w:rsid w:val="00B31A33"/>
    <w:rsid w:val="00B33B7C"/>
    <w:rsid w:val="00B42547"/>
    <w:rsid w:val="00B531CD"/>
    <w:rsid w:val="00B541A6"/>
    <w:rsid w:val="00B6255A"/>
    <w:rsid w:val="00B630BC"/>
    <w:rsid w:val="00B7768C"/>
    <w:rsid w:val="00B817C7"/>
    <w:rsid w:val="00B8189C"/>
    <w:rsid w:val="00B90FEF"/>
    <w:rsid w:val="00B92105"/>
    <w:rsid w:val="00B9446C"/>
    <w:rsid w:val="00BA36BC"/>
    <w:rsid w:val="00BA42A3"/>
    <w:rsid w:val="00BA44E2"/>
    <w:rsid w:val="00BA5C70"/>
    <w:rsid w:val="00BB798D"/>
    <w:rsid w:val="00BC2544"/>
    <w:rsid w:val="00BC5FD4"/>
    <w:rsid w:val="00BF3FA1"/>
    <w:rsid w:val="00BF634C"/>
    <w:rsid w:val="00BF6C4A"/>
    <w:rsid w:val="00C04AAB"/>
    <w:rsid w:val="00C102C2"/>
    <w:rsid w:val="00C124FC"/>
    <w:rsid w:val="00C21AEF"/>
    <w:rsid w:val="00C240A9"/>
    <w:rsid w:val="00C311AE"/>
    <w:rsid w:val="00C315E3"/>
    <w:rsid w:val="00C33231"/>
    <w:rsid w:val="00C3487A"/>
    <w:rsid w:val="00C40CFF"/>
    <w:rsid w:val="00C46446"/>
    <w:rsid w:val="00C566D3"/>
    <w:rsid w:val="00C609E5"/>
    <w:rsid w:val="00C72E49"/>
    <w:rsid w:val="00C760B5"/>
    <w:rsid w:val="00C87FA0"/>
    <w:rsid w:val="00C93734"/>
    <w:rsid w:val="00C94E5E"/>
    <w:rsid w:val="00C9772B"/>
    <w:rsid w:val="00CA0B6A"/>
    <w:rsid w:val="00CA1615"/>
    <w:rsid w:val="00CA30EA"/>
    <w:rsid w:val="00CC685C"/>
    <w:rsid w:val="00CE367D"/>
    <w:rsid w:val="00CE507F"/>
    <w:rsid w:val="00CF3777"/>
    <w:rsid w:val="00D020E1"/>
    <w:rsid w:val="00D04DA8"/>
    <w:rsid w:val="00D05F0E"/>
    <w:rsid w:val="00D07587"/>
    <w:rsid w:val="00D14C3D"/>
    <w:rsid w:val="00D1695A"/>
    <w:rsid w:val="00D17293"/>
    <w:rsid w:val="00D20478"/>
    <w:rsid w:val="00D2153A"/>
    <w:rsid w:val="00D30F8A"/>
    <w:rsid w:val="00D4120D"/>
    <w:rsid w:val="00D4333E"/>
    <w:rsid w:val="00D55D68"/>
    <w:rsid w:val="00D61738"/>
    <w:rsid w:val="00D664BB"/>
    <w:rsid w:val="00D752FD"/>
    <w:rsid w:val="00D84743"/>
    <w:rsid w:val="00D95148"/>
    <w:rsid w:val="00D952FD"/>
    <w:rsid w:val="00D9650C"/>
    <w:rsid w:val="00DA25C4"/>
    <w:rsid w:val="00DA4FE3"/>
    <w:rsid w:val="00DA6B6D"/>
    <w:rsid w:val="00DB2F36"/>
    <w:rsid w:val="00DB3C9E"/>
    <w:rsid w:val="00DB4000"/>
    <w:rsid w:val="00DB65BE"/>
    <w:rsid w:val="00DC5D83"/>
    <w:rsid w:val="00DC690F"/>
    <w:rsid w:val="00DC6DAC"/>
    <w:rsid w:val="00DD3836"/>
    <w:rsid w:val="00DD5F09"/>
    <w:rsid w:val="00DE5C25"/>
    <w:rsid w:val="00DF30A4"/>
    <w:rsid w:val="00DF445C"/>
    <w:rsid w:val="00E002CC"/>
    <w:rsid w:val="00E07924"/>
    <w:rsid w:val="00E27D52"/>
    <w:rsid w:val="00E40F0C"/>
    <w:rsid w:val="00E431CC"/>
    <w:rsid w:val="00E4334A"/>
    <w:rsid w:val="00E509BA"/>
    <w:rsid w:val="00E50C2A"/>
    <w:rsid w:val="00E617EB"/>
    <w:rsid w:val="00E72EF9"/>
    <w:rsid w:val="00E83B40"/>
    <w:rsid w:val="00E842B2"/>
    <w:rsid w:val="00E86F20"/>
    <w:rsid w:val="00E910E3"/>
    <w:rsid w:val="00E948BB"/>
    <w:rsid w:val="00E969CA"/>
    <w:rsid w:val="00EA2ABE"/>
    <w:rsid w:val="00EA398D"/>
    <w:rsid w:val="00EA4FD8"/>
    <w:rsid w:val="00EA54DB"/>
    <w:rsid w:val="00EB1240"/>
    <w:rsid w:val="00EB37B9"/>
    <w:rsid w:val="00EB46F3"/>
    <w:rsid w:val="00EB5E6A"/>
    <w:rsid w:val="00EB6593"/>
    <w:rsid w:val="00EC3A05"/>
    <w:rsid w:val="00EE05E6"/>
    <w:rsid w:val="00EE4B10"/>
    <w:rsid w:val="00EE5232"/>
    <w:rsid w:val="00EE5AB7"/>
    <w:rsid w:val="00EE7FA5"/>
    <w:rsid w:val="00EF0442"/>
    <w:rsid w:val="00EF3B0B"/>
    <w:rsid w:val="00EF7497"/>
    <w:rsid w:val="00EF7D55"/>
    <w:rsid w:val="00F103AD"/>
    <w:rsid w:val="00F161FE"/>
    <w:rsid w:val="00F27265"/>
    <w:rsid w:val="00F3418D"/>
    <w:rsid w:val="00F36298"/>
    <w:rsid w:val="00F377C6"/>
    <w:rsid w:val="00F415D2"/>
    <w:rsid w:val="00F46E9C"/>
    <w:rsid w:val="00F524EE"/>
    <w:rsid w:val="00F5705B"/>
    <w:rsid w:val="00F61FDA"/>
    <w:rsid w:val="00F746E9"/>
    <w:rsid w:val="00F7748A"/>
    <w:rsid w:val="00F77566"/>
    <w:rsid w:val="00F9191D"/>
    <w:rsid w:val="00F9795F"/>
    <w:rsid w:val="00FA117C"/>
    <w:rsid w:val="00FA6436"/>
    <w:rsid w:val="00FB35B2"/>
    <w:rsid w:val="00FB702A"/>
    <w:rsid w:val="00FC1F4D"/>
    <w:rsid w:val="00FC4D1B"/>
    <w:rsid w:val="00FC7139"/>
    <w:rsid w:val="00FD2EBD"/>
    <w:rsid w:val="00FD4914"/>
    <w:rsid w:val="00FD5E88"/>
    <w:rsid w:val="00FE2BFB"/>
    <w:rsid w:val="00FE33B7"/>
    <w:rsid w:val="00FF1C4F"/>
    <w:rsid w:val="00FF5283"/>
    <w:rsid w:val="00FF592C"/>
    <w:rsid w:val="00FF6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992A1D"/>
  <w15:docId w15:val="{A4E728EB-CF35-4F25-BADC-55CB8B187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75D"/>
  </w:style>
  <w:style w:type="paragraph" w:styleId="Heading2">
    <w:name w:val="heading 2"/>
    <w:basedOn w:val="Normal"/>
    <w:link w:val="Heading2Char"/>
    <w:uiPriority w:val="9"/>
    <w:qFormat/>
    <w:rsid w:val="00714C8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04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04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427F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7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7FD"/>
    <w:rPr>
      <w:rFonts w:ascii="Tahoma" w:hAnsi="Tahoma" w:cs="Tahoma"/>
      <w:sz w:val="16"/>
      <w:szCs w:val="16"/>
    </w:rPr>
  </w:style>
  <w:style w:type="character" w:customStyle="1" w:styleId="yiv9079481067yshortcuts">
    <w:name w:val="yiv9079481067yshortcuts"/>
    <w:basedOn w:val="DefaultParagraphFont"/>
    <w:rsid w:val="00751B7D"/>
  </w:style>
  <w:style w:type="paragraph" w:styleId="NormalWeb">
    <w:name w:val="Normal (Web)"/>
    <w:basedOn w:val="Normal"/>
    <w:uiPriority w:val="99"/>
    <w:semiHidden/>
    <w:unhideWhenUsed/>
    <w:rsid w:val="0008727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635D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D748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144C0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14C8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714C88"/>
    <w:rPr>
      <w:i/>
      <w:iCs/>
    </w:rPr>
  </w:style>
  <w:style w:type="paragraph" w:styleId="ListParagraph">
    <w:name w:val="List Paragraph"/>
    <w:basedOn w:val="Normal"/>
    <w:uiPriority w:val="34"/>
    <w:qFormat/>
    <w:rsid w:val="00646F7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4069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069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069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069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1657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D2047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0478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D204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478"/>
  </w:style>
  <w:style w:type="paragraph" w:styleId="Footer">
    <w:name w:val="footer"/>
    <w:basedOn w:val="Normal"/>
    <w:link w:val="FooterChar"/>
    <w:unhideWhenUsed/>
    <w:rsid w:val="00D204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4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7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6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81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84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18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174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009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1109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8515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188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2171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674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7037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9447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2389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1629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68481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45876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3074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53664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5642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7240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23156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387084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096822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10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52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63906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7150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72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9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9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25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33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2907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4534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50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62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47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08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11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69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2105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4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9579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7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4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90507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7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521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4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533994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4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52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971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075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399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727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48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24493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2768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5397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7411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24855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2741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14499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64812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10282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6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36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8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5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75730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72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12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2263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4817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32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38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07/relationships/hdphoto" Target="NUL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BC37233721C4E1ABF85EFCA8F0B6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97761-E8D9-4F02-8420-993FE332E8A7}"/>
      </w:docPartPr>
      <w:docPartBody>
        <w:p w:rsidR="001E1AD2" w:rsidRDefault="001E1C5B" w:rsidP="001E1C5B">
          <w:pPr>
            <w:pStyle w:val="7BC37233721C4E1ABF85EFCA8F0B6908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1C5B"/>
    <w:rsid w:val="00095F2A"/>
    <w:rsid w:val="001E1AD2"/>
    <w:rsid w:val="001E1C5B"/>
    <w:rsid w:val="00B82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BC37233721C4E1ABF85EFCA8F0B6908">
    <w:name w:val="7BC37233721C4E1ABF85EFCA8F0B6908"/>
    <w:rsid w:val="001E1C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685181-AE83-4CCC-BF80-25C47BA9F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ostburg State University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ra, Gurdeep S</dc:creator>
  <cp:lastModifiedBy>hari  shanker hota</cp:lastModifiedBy>
  <cp:revision>4</cp:revision>
  <cp:lastPrinted>2021-03-18T14:49:00Z</cp:lastPrinted>
  <dcterms:created xsi:type="dcterms:W3CDTF">2021-03-20T14:06:00Z</dcterms:created>
  <dcterms:modified xsi:type="dcterms:W3CDTF">2021-04-01T17:54:00Z</dcterms:modified>
</cp:coreProperties>
</file>